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Cover</w:t>
      </w:r>
      <w:r>
        <w:t xml:space="preserve"> </w:t>
      </w:r>
      <w:r>
        <w:t xml:space="preserve">Letter</w:t>
      </w:r>
      <w:r>
        <w:t xml:space="preserve"> </w:t>
      </w:r>
      <w:r>
        <w:t xml:space="preserve">-</w:t>
      </w:r>
      <w:r>
        <w:t xml:space="preserve"> </w:t>
      </w:r>
      <w:r>
        <w:t xml:space="preserve">Morocco</w:t>
      </w:r>
      <w:r>
        <w:t xml:space="preserve"> </w:t>
      </w:r>
      <w:r>
        <w:t xml:space="preserve">Casablanca</w:t>
      </w:r>
    </w:p>
    <w:bookmarkStart w:id="20" w:name="X3a12588d6bc6f6b4f3d209da9693c6b0be6450f"/>
    <w:p>
      <w:pPr>
        <w:pStyle w:val="Heading1"/>
      </w:pPr>
      <w:r>
        <w:t xml:space="preserve">Cover Letter for Electrician Position in Morocco Casablanca</w:t>
      </w:r>
    </w:p>
    <w:p>
      <w:pPr>
        <w:pStyle w:val="FirstParagraph"/>
      </w:pPr>
      <w:r>
        <w:t xml:space="preserve">Dear [Hiring Manager's Name],</w:t>
      </w:r>
    </w:p>
    <w:p>
      <w:pPr>
        <w:pStyle w:val="BodyText"/>
      </w:pPr>
      <w:r>
        <w:t xml:space="preserve">I am writing to express my sincere interest in the Electrician position at [Company Name] in Morocco Casablanca. With a strong background in electrical systems, a commitment to safety, and a passion for contributing to the growth of infrastructure in dynamic urban environments like Casablanca, I am confident that my skills and experience align perfectly with your needs. As an experienced electrician with over [X years] of hands-on expertise, I have consistently delivered high-quality work while adhering to international standards and local regulations. This opportunity to join a reputable organization in Morocco Casablanca excites me, as it allows me to combine my professional expertise with the vibrant energy of one of North Africa's most thriving cities.</w:t>
      </w:r>
    </w:p>
    <w:p>
      <w:pPr>
        <w:pStyle w:val="BodyText"/>
      </w:pPr>
      <w:r>
        <w:t xml:space="preserve">My journey as an Electrician began [mention how you started, e.g., "through formal training at a vocational school in [Country]"] and has since evolved through years of practical experience in residential, commercial, and industrial settings. Whether installing new electrical systems, troubleshooting complex wiring issues, or ensuring compliance with safety codes, I approach every task with precision and dedication. In Morocco Casablanca, where the demand for reliable infrastructure is growing rapidly due to urban expansion and modernization projects, my expertise would be a valuable asset to your team.</w:t>
      </w:r>
    </w:p>
    <w:p>
      <w:pPr>
        <w:pStyle w:val="BodyText"/>
      </w:pPr>
      <w:r>
        <w:t xml:space="preserve">What sets me apart as an Electrician is not only my technical proficiency but also my ability to adapt to diverse environments. In [previous role or location], I worked on projects ranging from large-scale construction sites to intricate residential installations, all while maintaining a strong focus on safety and client satisfaction. My experience includes:</w:t>
      </w:r>
    </w:p>
    <w:p>
      <w:pPr>
        <w:numPr>
          <w:ilvl w:val="0"/>
          <w:numId w:val="1001"/>
        </w:numPr>
        <w:pStyle w:val="Compact"/>
      </w:pPr>
      <w:r>
        <w:t xml:space="preserve">Installing, maintaining, and repairing electrical systems in accordance with local and international standards</w:t>
      </w:r>
    </w:p>
    <w:p>
      <w:pPr>
        <w:numPr>
          <w:ilvl w:val="0"/>
          <w:numId w:val="1001"/>
        </w:numPr>
        <w:pStyle w:val="Compact"/>
      </w:pPr>
      <w:r>
        <w:t xml:space="preserve">Conducting inspections to identify potential hazards and ensuring compliance with Moroccan electrical codes</w:t>
      </w:r>
    </w:p>
    <w:p>
      <w:pPr>
        <w:numPr>
          <w:ilvl w:val="0"/>
          <w:numId w:val="1001"/>
        </w:numPr>
        <w:pStyle w:val="Compact"/>
      </w:pPr>
      <w:r>
        <w:t xml:space="preserve">Collaborating with engineers, architects, and project managers to design efficient electrical solutions</w:t>
      </w:r>
    </w:p>
    <w:p>
      <w:pPr>
        <w:numPr>
          <w:ilvl w:val="0"/>
          <w:numId w:val="1001"/>
        </w:numPr>
        <w:pStyle w:val="Compact"/>
      </w:pPr>
      <w:r>
        <w:t xml:space="preserve">Providing cost-effective recommendations for energy-efficient systems and equipment</w:t>
      </w:r>
    </w:p>
    <w:p>
      <w:pPr>
        <w:pStyle w:val="FirstParagraph"/>
      </w:pPr>
      <w:r>
        <w:t xml:space="preserve">Living in Morocco Casablanca has given me unique insights into the challenges and opportunities of working in this region. The city's rapid development, from its iconic landmarks like the Hassan II Mosque to its expanding industrial zones, requires a workforce that understands both traditional practices and cutting-edge technologies. As an Electrician, I have consistently embraced innovation while respecting local traditions. For example, in my previous role at [previous company or project], I integrated smart energy solutions into residential complexes, ensuring they met modern sustainability goals while aligning with Moroccan cultural expectations.</w:t>
      </w:r>
    </w:p>
    <w:p>
      <w:pPr>
        <w:pStyle w:val="BodyText"/>
      </w:pPr>
      <w:r>
        <w:t xml:space="preserve">One of the key strengths I bring to the table is my ability to work independently and as part of a team. In Morocco Casablanca, where projects often involve tight deadlines and high expectations, I have learned to prioritize tasks effectively and communicate clearly with stakeholders. My fluency in [language(s), e.g., "Arabic and French"] further enhances my ability to collaborate with local teams, clients, and suppliers. Additionally, my experience with tools such as multimeters, circuit testers, and CAD software has enabled me to deliver precise results even in the most demanding situations.</w:t>
      </w:r>
    </w:p>
    <w:p>
      <w:pPr>
        <w:pStyle w:val="BodyText"/>
      </w:pPr>
      <w:r>
        <w:t xml:space="preserve">I am particularly drawn to [Company Name] because of its reputation for excellence in [specific area related to the company's work, e.g., "sustainable infrastructure development" or "high-quality electrical solutions"]. I believe my dedication to quality, combined with my understanding of Morocco Casablanca's unique market, would allow me to contribute meaningfully to your projects. Whether it’s supporting the city’s ongoing urbanization efforts or ensuring the safety of its growing population, I am eager to play a role in shaping a brighter future for this vibrant region.</w:t>
      </w:r>
    </w:p>
    <w:p>
      <w:pPr>
        <w:pStyle w:val="BodyText"/>
      </w:pPr>
      <w:r>
        <w:t xml:space="preserve">My professional journey has been guided by a deep respect for the responsibilities that come with being an Electrician. In Morocco Casablanca, where electrical systems are the backbone of both daily life and economic activity, I take pride in knowing that my work helps power homes, businesses, and communities. This sense of purpose drives me to continually improve my skills and stay updated on the latest advancements in electrical technology. I am confident that my proactive approach to learning and problem-solving would make me an asset to your team.</w:t>
      </w:r>
    </w:p>
    <w:p>
      <w:pPr>
        <w:pStyle w:val="BodyText"/>
      </w:pPr>
      <w:r>
        <w:t xml:space="preserve">I would welcome the opportunity to discuss how my background, skills, and enthusiasm for electrician work align with [Company Name]’s goals. Thank you for considering my application. I look forward to the possibility of contributing to your success in Morocco Casablanca and helping drive innovation in the region’s electrical infrastructu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Cover Letter - Morocco Casablanca</dc:title>
  <dc:creator/>
  <dc:language>en</dc:language>
  <cp:keywords/>
  <dcterms:created xsi:type="dcterms:W3CDTF">2026-07-21T14:47:52Z</dcterms:created>
  <dcterms:modified xsi:type="dcterms:W3CDTF">2026-07-21T14:47:52Z</dcterms:modified>
</cp:coreProperties>
</file>

<file path=docProps/custom.xml><?xml version="1.0" encoding="utf-8"?>
<Properties xmlns="http://schemas.openxmlformats.org/officeDocument/2006/custom-properties" xmlns:vt="http://schemas.openxmlformats.org/officeDocument/2006/docPropsVTypes"/>
</file>